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17B0" w:rsidRDefault="00AF17B0" w:rsidP="00924980">
      <w:pPr>
        <w:jc w:val="both"/>
        <w:rPr>
          <w:sz w:val="28"/>
          <w:szCs w:val="28"/>
        </w:rPr>
      </w:pPr>
      <w:r>
        <w:rPr>
          <w:b/>
          <w:sz w:val="28"/>
          <w:szCs w:val="28"/>
        </w:rPr>
        <w:t>Témata disertačních prací DSP Speciální pedagogika</w:t>
      </w:r>
    </w:p>
    <w:p w:rsidR="00AF17B0" w:rsidRDefault="00AF17B0" w:rsidP="00924980">
      <w:pPr>
        <w:jc w:val="both"/>
        <w:rPr>
          <w:sz w:val="28"/>
          <w:szCs w:val="28"/>
        </w:rPr>
      </w:pPr>
    </w:p>
    <w:p w:rsidR="00AF17B0" w:rsidRDefault="00AF17B0" w:rsidP="00924980">
      <w:pPr>
        <w:jc w:val="both"/>
        <w:rPr>
          <w:sz w:val="28"/>
          <w:szCs w:val="28"/>
        </w:rPr>
      </w:pPr>
    </w:p>
    <w:p w:rsidR="002F24D9" w:rsidRPr="00924980" w:rsidRDefault="002F24D9" w:rsidP="00924980">
      <w:pPr>
        <w:jc w:val="both"/>
        <w:rPr>
          <w:sz w:val="28"/>
          <w:szCs w:val="28"/>
        </w:rPr>
      </w:pPr>
      <w:r w:rsidRPr="00924980">
        <w:rPr>
          <w:sz w:val="28"/>
          <w:szCs w:val="28"/>
        </w:rPr>
        <w:t>Témata disertačních prací</w:t>
      </w:r>
      <w:r w:rsidR="00924980" w:rsidRPr="00924980">
        <w:rPr>
          <w:sz w:val="28"/>
          <w:szCs w:val="28"/>
        </w:rPr>
        <w:t xml:space="preserve"> </w:t>
      </w:r>
      <w:r w:rsidR="00DA4008">
        <w:rPr>
          <w:sz w:val="28"/>
          <w:szCs w:val="28"/>
        </w:rPr>
        <w:t>DSP</w:t>
      </w:r>
      <w:r w:rsidRPr="002F24D9">
        <w:rPr>
          <w:sz w:val="28"/>
          <w:szCs w:val="28"/>
        </w:rPr>
        <w:t xml:space="preserve"> </w:t>
      </w:r>
      <w:r w:rsidR="00D81B7B">
        <w:rPr>
          <w:sz w:val="28"/>
          <w:szCs w:val="28"/>
        </w:rPr>
        <w:t>Speciální pedagogika</w:t>
      </w:r>
      <w:r w:rsidR="00924980">
        <w:rPr>
          <w:sz w:val="28"/>
          <w:szCs w:val="28"/>
        </w:rPr>
        <w:t xml:space="preserve"> nejsou pro</w:t>
      </w:r>
      <w:r w:rsidR="000958DB">
        <w:rPr>
          <w:sz w:val="28"/>
          <w:szCs w:val="28"/>
        </w:rPr>
        <w:t> </w:t>
      </w:r>
      <w:r w:rsidR="0066020E">
        <w:rPr>
          <w:sz w:val="28"/>
          <w:szCs w:val="28"/>
        </w:rPr>
        <w:t>akademický rok 202</w:t>
      </w:r>
      <w:r w:rsidR="0005318F">
        <w:rPr>
          <w:sz w:val="28"/>
          <w:szCs w:val="28"/>
        </w:rPr>
        <w:t>2</w:t>
      </w:r>
      <w:r w:rsidR="00924980">
        <w:rPr>
          <w:sz w:val="28"/>
          <w:szCs w:val="28"/>
        </w:rPr>
        <w:t>/202</w:t>
      </w:r>
      <w:r w:rsidR="0005318F">
        <w:rPr>
          <w:sz w:val="28"/>
          <w:szCs w:val="28"/>
        </w:rPr>
        <w:t>3</w:t>
      </w:r>
      <w:r w:rsidR="00924980">
        <w:rPr>
          <w:sz w:val="28"/>
          <w:szCs w:val="28"/>
        </w:rPr>
        <w:t xml:space="preserve"> přesně stanovena. </w:t>
      </w:r>
      <w:r w:rsidR="001D005A">
        <w:rPr>
          <w:sz w:val="28"/>
          <w:szCs w:val="28"/>
        </w:rPr>
        <w:t xml:space="preserve">Téma, kterým se chce uchazeč zabývat, je vhodné předem </w:t>
      </w:r>
      <w:r w:rsidR="00924980" w:rsidRPr="00924980">
        <w:rPr>
          <w:sz w:val="28"/>
          <w:szCs w:val="28"/>
        </w:rPr>
        <w:t>konzultovat s předpokládaným školitelem, případně s předsed</w:t>
      </w:r>
      <w:r w:rsidR="00D81B7B">
        <w:rPr>
          <w:sz w:val="28"/>
          <w:szCs w:val="28"/>
        </w:rPr>
        <w:t>kyní</w:t>
      </w:r>
      <w:r w:rsidR="00924980" w:rsidRPr="00924980">
        <w:rPr>
          <w:sz w:val="28"/>
          <w:szCs w:val="28"/>
        </w:rPr>
        <w:t xml:space="preserve"> oborové rady DSP</w:t>
      </w:r>
      <w:r w:rsidR="00AF17B0">
        <w:rPr>
          <w:sz w:val="28"/>
          <w:szCs w:val="28"/>
        </w:rPr>
        <w:t xml:space="preserve"> (prof. PaedDr. Libuše </w:t>
      </w:r>
      <w:proofErr w:type="spellStart"/>
      <w:r w:rsidR="00AF17B0">
        <w:rPr>
          <w:sz w:val="28"/>
          <w:szCs w:val="28"/>
        </w:rPr>
        <w:t>Ludíková</w:t>
      </w:r>
      <w:proofErr w:type="spellEnd"/>
      <w:r w:rsidR="00AF17B0">
        <w:rPr>
          <w:sz w:val="28"/>
          <w:szCs w:val="28"/>
        </w:rPr>
        <w:t>, CSc.)</w:t>
      </w:r>
      <w:r w:rsidR="00924980" w:rsidRPr="00924980">
        <w:rPr>
          <w:sz w:val="28"/>
          <w:szCs w:val="28"/>
        </w:rPr>
        <w:t>.</w:t>
      </w:r>
    </w:p>
    <w:p w:rsidR="002F24D9" w:rsidRPr="00924980" w:rsidRDefault="002F24D9" w:rsidP="002F24D9">
      <w:pPr>
        <w:jc w:val="both"/>
        <w:rPr>
          <w:sz w:val="28"/>
          <w:szCs w:val="28"/>
        </w:rPr>
      </w:pPr>
    </w:p>
    <w:p w:rsidR="002F24D9" w:rsidRPr="00924980" w:rsidRDefault="002F24D9" w:rsidP="002F24D9">
      <w:pPr>
        <w:jc w:val="both"/>
        <w:rPr>
          <w:sz w:val="28"/>
          <w:szCs w:val="28"/>
        </w:rPr>
      </w:pPr>
      <w:bookmarkStart w:id="0" w:name="_GoBack"/>
      <w:bookmarkEnd w:id="0"/>
    </w:p>
    <w:p w:rsidR="002F24D9" w:rsidRPr="002F24D9" w:rsidRDefault="002F24D9" w:rsidP="002F24D9">
      <w:pPr>
        <w:rPr>
          <w:sz w:val="24"/>
          <w:szCs w:val="24"/>
        </w:rPr>
      </w:pPr>
    </w:p>
    <w:p w:rsidR="002F24D9" w:rsidRPr="002F24D9" w:rsidRDefault="002F24D9" w:rsidP="002F24D9">
      <w:pPr>
        <w:jc w:val="center"/>
        <w:rPr>
          <w:sz w:val="24"/>
          <w:szCs w:val="24"/>
        </w:rPr>
      </w:pPr>
    </w:p>
    <w:p w:rsidR="00B96124" w:rsidRPr="002F24D9" w:rsidRDefault="00B96124" w:rsidP="002F24D9">
      <w:pPr>
        <w:jc w:val="center"/>
        <w:rPr>
          <w:sz w:val="24"/>
          <w:szCs w:val="24"/>
        </w:rPr>
      </w:pPr>
    </w:p>
    <w:sectPr w:rsidR="00B96124" w:rsidRPr="002F24D9" w:rsidSect="00A915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A4E8E"/>
    <w:multiLevelType w:val="hybridMultilevel"/>
    <w:tmpl w:val="EC4248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656A9"/>
    <w:multiLevelType w:val="multilevel"/>
    <w:tmpl w:val="B8C61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6846D7"/>
    <w:multiLevelType w:val="hybridMultilevel"/>
    <w:tmpl w:val="32C638D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95C1F"/>
    <w:multiLevelType w:val="multilevel"/>
    <w:tmpl w:val="BA608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9859E7"/>
    <w:multiLevelType w:val="multilevel"/>
    <w:tmpl w:val="971ED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2241F8D"/>
    <w:multiLevelType w:val="hybridMultilevel"/>
    <w:tmpl w:val="3DDA62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F85F98"/>
    <w:multiLevelType w:val="multilevel"/>
    <w:tmpl w:val="1514F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03844E6"/>
    <w:multiLevelType w:val="hybridMultilevel"/>
    <w:tmpl w:val="E7F2B0E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7F62C7"/>
    <w:multiLevelType w:val="hybridMultilevel"/>
    <w:tmpl w:val="5AE6B7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0"/>
  </w:num>
  <w:num w:numId="8">
    <w:abstractNumId w:val="8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jcwMTMyNDAwMTdX0lEKTi0uzszPAykwqgUAZ0c94SwAAAA="/>
  </w:docVars>
  <w:rsids>
    <w:rsidRoot w:val="00D873C1"/>
    <w:rsid w:val="000172E4"/>
    <w:rsid w:val="00046CE1"/>
    <w:rsid w:val="0005318F"/>
    <w:rsid w:val="00092889"/>
    <w:rsid w:val="000958DB"/>
    <w:rsid w:val="0013142C"/>
    <w:rsid w:val="00195F0A"/>
    <w:rsid w:val="001D005A"/>
    <w:rsid w:val="001D796B"/>
    <w:rsid w:val="002F24D9"/>
    <w:rsid w:val="005109E8"/>
    <w:rsid w:val="00592194"/>
    <w:rsid w:val="0066020E"/>
    <w:rsid w:val="007377EE"/>
    <w:rsid w:val="00782A18"/>
    <w:rsid w:val="00873BC9"/>
    <w:rsid w:val="008933E8"/>
    <w:rsid w:val="008E64A6"/>
    <w:rsid w:val="00923DD1"/>
    <w:rsid w:val="00924980"/>
    <w:rsid w:val="00977925"/>
    <w:rsid w:val="00A435EB"/>
    <w:rsid w:val="00A915B2"/>
    <w:rsid w:val="00AA069D"/>
    <w:rsid w:val="00AB2E7B"/>
    <w:rsid w:val="00AF17B0"/>
    <w:rsid w:val="00B208A7"/>
    <w:rsid w:val="00B87395"/>
    <w:rsid w:val="00B96124"/>
    <w:rsid w:val="00C22C3C"/>
    <w:rsid w:val="00CE549A"/>
    <w:rsid w:val="00D81B7B"/>
    <w:rsid w:val="00D873C1"/>
    <w:rsid w:val="00D91762"/>
    <w:rsid w:val="00DA4008"/>
    <w:rsid w:val="00E01BD5"/>
    <w:rsid w:val="00E05556"/>
    <w:rsid w:val="00E0573B"/>
    <w:rsid w:val="00E171B9"/>
    <w:rsid w:val="00E313E1"/>
    <w:rsid w:val="00E432D7"/>
    <w:rsid w:val="00E67B83"/>
    <w:rsid w:val="00EE0FE2"/>
    <w:rsid w:val="00F078C5"/>
    <w:rsid w:val="00FD6091"/>
    <w:rsid w:val="00FF5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3B9E01"/>
  <w15:docId w15:val="{42FB5274-D737-40BC-9C46-E1858A95E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73BC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9288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link w:val="Nadpis3Char"/>
    <w:uiPriority w:val="9"/>
    <w:qFormat/>
    <w:rsid w:val="00B87395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F5249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B87395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9288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textovodkaz">
    <w:name w:val="Hyperlink"/>
    <w:basedOn w:val="Standardnpsmoodstavce"/>
    <w:uiPriority w:val="99"/>
    <w:semiHidden/>
    <w:unhideWhenUsed/>
    <w:rsid w:val="00092889"/>
    <w:rPr>
      <w:color w:val="0000FF"/>
      <w:u w:val="single"/>
    </w:rPr>
  </w:style>
  <w:style w:type="character" w:customStyle="1" w:styleId="post-author">
    <w:name w:val="post-author"/>
    <w:basedOn w:val="Standardnpsmoodstavce"/>
    <w:rsid w:val="00092889"/>
  </w:style>
  <w:style w:type="character" w:customStyle="1" w:styleId="fn">
    <w:name w:val="fn"/>
    <w:basedOn w:val="Standardnpsmoodstavce"/>
    <w:rsid w:val="00092889"/>
  </w:style>
  <w:style w:type="character" w:customStyle="1" w:styleId="post-timestamp">
    <w:name w:val="post-timestamp"/>
    <w:basedOn w:val="Standardnpsmoodstavce"/>
    <w:rsid w:val="00092889"/>
  </w:style>
  <w:style w:type="character" w:customStyle="1" w:styleId="post-comment-link">
    <w:name w:val="post-comment-link"/>
    <w:basedOn w:val="Standardnpsmoodstavce"/>
    <w:rsid w:val="00092889"/>
  </w:style>
  <w:style w:type="character" w:customStyle="1" w:styleId="item-control">
    <w:name w:val="item-control"/>
    <w:basedOn w:val="Standardnpsmoodstavce"/>
    <w:rsid w:val="00092889"/>
  </w:style>
  <w:style w:type="character" w:styleId="Siln">
    <w:name w:val="Strong"/>
    <w:basedOn w:val="Standardnpsmoodstavce"/>
    <w:uiPriority w:val="22"/>
    <w:qFormat/>
    <w:rsid w:val="00092889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9288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92889"/>
    <w:rPr>
      <w:rFonts w:ascii="Tahoma" w:hAnsi="Tahoma" w:cs="Tahoma"/>
      <w:sz w:val="16"/>
      <w:szCs w:val="16"/>
    </w:rPr>
  </w:style>
  <w:style w:type="character" w:customStyle="1" w:styleId="wicketordernone">
    <w:name w:val="wicket_ordernone"/>
    <w:basedOn w:val="Standardnpsmoodstavce"/>
    <w:rsid w:val="00195F0A"/>
  </w:style>
  <w:style w:type="character" w:customStyle="1" w:styleId="wicketorderup">
    <w:name w:val="wicket_orderup"/>
    <w:basedOn w:val="Standardnpsmoodstavce"/>
    <w:rsid w:val="00195F0A"/>
  </w:style>
  <w:style w:type="character" w:customStyle="1" w:styleId="value">
    <w:name w:val="value"/>
    <w:basedOn w:val="Standardnpsmoodstavce"/>
    <w:rsid w:val="00195F0A"/>
  </w:style>
  <w:style w:type="character" w:customStyle="1" w:styleId="transferscount">
    <w:name w:val="transferscount"/>
    <w:basedOn w:val="Standardnpsmoodstavce"/>
    <w:rsid w:val="00195F0A"/>
  </w:style>
  <w:style w:type="character" w:customStyle="1" w:styleId="destination">
    <w:name w:val="destination"/>
    <w:basedOn w:val="Standardnpsmoodstavce"/>
    <w:rsid w:val="005109E8"/>
  </w:style>
  <w:style w:type="character" w:customStyle="1" w:styleId="time">
    <w:name w:val="time"/>
    <w:basedOn w:val="Standardnpsmoodstavce"/>
    <w:rsid w:val="005109E8"/>
  </w:style>
  <w:style w:type="character" w:customStyle="1" w:styleId="Nadpis1Char">
    <w:name w:val="Nadpis 1 Char"/>
    <w:basedOn w:val="Standardnpsmoodstavce"/>
    <w:link w:val="Nadpis1"/>
    <w:uiPriority w:val="9"/>
    <w:rsid w:val="00873B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kniha">
    <w:name w:val="kniha"/>
    <w:basedOn w:val="Normln"/>
    <w:rsid w:val="00046CE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hps">
    <w:name w:val="hps"/>
    <w:basedOn w:val="Standardnpsmoodstavce"/>
    <w:rsid w:val="00592194"/>
  </w:style>
  <w:style w:type="character" w:customStyle="1" w:styleId="atn">
    <w:name w:val="atn"/>
    <w:basedOn w:val="Standardnpsmoodstavce"/>
    <w:rsid w:val="00592194"/>
  </w:style>
  <w:style w:type="paragraph" w:styleId="Normlnweb">
    <w:name w:val="Normal (Web)"/>
    <w:basedOn w:val="Normln"/>
    <w:uiPriority w:val="99"/>
    <w:semiHidden/>
    <w:unhideWhenUsed/>
    <w:rsid w:val="00F078C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2F24D9"/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2F24D9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53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4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8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5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9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32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051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2324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88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691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4078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0190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31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42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3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51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2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62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307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24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07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051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0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126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52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55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67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29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96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08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52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7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14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65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31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37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44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145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0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281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4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82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432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93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96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38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373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71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523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5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06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44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72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41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81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69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528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127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7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160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81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09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78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4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631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1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843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7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51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6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67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731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996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1592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849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612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98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83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258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6960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64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490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8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56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092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78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6484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365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7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095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05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5628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2444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2787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59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6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8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013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57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1497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36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60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8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95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881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447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5550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55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40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81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16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23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256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65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34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60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82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4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38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8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a Jaroslav</dc:creator>
  <cp:lastModifiedBy>Dostálová Jana</cp:lastModifiedBy>
  <cp:revision>4</cp:revision>
  <cp:lastPrinted>2016-09-30T07:45:00Z</cp:lastPrinted>
  <dcterms:created xsi:type="dcterms:W3CDTF">2020-10-15T12:04:00Z</dcterms:created>
  <dcterms:modified xsi:type="dcterms:W3CDTF">2021-10-11T13:08:00Z</dcterms:modified>
</cp:coreProperties>
</file>